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DD85BB" w14:textId="77777777" w:rsidR="00645086" w:rsidRDefault="00645086" w:rsidP="00645086">
      <w:pPr>
        <w:pStyle w:val="Question"/>
        <w:numPr>
          <w:ilvl w:val="0"/>
          <w:numId w:val="2"/>
        </w:numPr>
        <w:spacing w:before="0"/>
      </w:pPr>
      <w:r w:rsidRPr="005B59D4">
        <w:t>Each of the organic molecules</w:t>
      </w:r>
      <w:r>
        <w:t xml:space="preserve"> below</w:t>
      </w:r>
      <w:r w:rsidRPr="005B59D4">
        <w:t xml:space="preserve"> </w:t>
      </w:r>
      <w:r>
        <w:t>belongs to a different functional group.</w:t>
      </w:r>
    </w:p>
    <w:p w14:paraId="38605065" w14:textId="77777777" w:rsidR="00645086" w:rsidRDefault="00645086" w:rsidP="00645086">
      <w:pPr>
        <w:pStyle w:val="Questioncontext"/>
      </w:pPr>
      <w:r>
        <w:t>There is a carboxylic acid, an alcohol, an alkene and an alkane but they are muddled up.</w:t>
      </w:r>
    </w:p>
    <w:p w14:paraId="61F8F706" w14:textId="77777777" w:rsidR="00645086" w:rsidRPr="00EE1E18" w:rsidRDefault="00645086" w:rsidP="00645086">
      <w:pPr>
        <w:pStyle w:val="Questioncontext"/>
      </w:pPr>
    </w:p>
    <w:p w14:paraId="14DAAFDE" w14:textId="04408098" w:rsidR="000412E2" w:rsidRDefault="0068511E" w:rsidP="0064508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6672" behindDoc="1" locked="0" layoutInCell="1" allowOverlap="1" wp14:anchorId="38512662" wp14:editId="763A07D6">
            <wp:simplePos x="0" y="0"/>
            <wp:positionH relativeFrom="column">
              <wp:posOffset>1376680</wp:posOffset>
            </wp:positionH>
            <wp:positionV relativeFrom="paragraph">
              <wp:posOffset>46990</wp:posOffset>
            </wp:positionV>
            <wp:extent cx="1066800" cy="650240"/>
            <wp:effectExtent l="0" t="0" r="0" b="0"/>
            <wp:wrapTight wrapText="bothSides">
              <wp:wrapPolygon edited="0">
                <wp:start x="0" y="0"/>
                <wp:lineTo x="0" y="20883"/>
                <wp:lineTo x="21214" y="20883"/>
                <wp:lineTo x="21214" y="0"/>
                <wp:lineTo x="0" y="0"/>
              </wp:wrapPolygon>
            </wp:wrapTight>
            <wp:docPr id="46" name="Picture 46" descr="C:\Users\Owner\AppData\Local\Microsoft\Windows\INetCache\Content.MSO\76D275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Owner\AppData\Local\Microsoft\Windows\INetCache\Content.MSO\76D2752D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2E2">
        <w:rPr>
          <w:noProof/>
          <w:lang w:eastAsia="en-GB"/>
        </w:rPr>
        <w:drawing>
          <wp:anchor distT="0" distB="0" distL="114300" distR="114300" simplePos="0" relativeHeight="251675648" behindDoc="1" locked="0" layoutInCell="1" allowOverlap="1" wp14:anchorId="025C5CB4" wp14:editId="023436B9">
            <wp:simplePos x="0" y="0"/>
            <wp:positionH relativeFrom="column">
              <wp:posOffset>3807460</wp:posOffset>
            </wp:positionH>
            <wp:positionV relativeFrom="paragraph">
              <wp:posOffset>5715</wp:posOffset>
            </wp:positionV>
            <wp:extent cx="1627505" cy="681990"/>
            <wp:effectExtent l="0" t="0" r="0" b="3810"/>
            <wp:wrapSquare wrapText="bothSides"/>
            <wp:docPr id="45" name="Picture 45" descr="C:\Users\Owner\AppData\Local\Microsoft\Windows\INetCache\Content.MSO\97BE28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Owner\AppData\Local\Microsoft\Windows\INetCache\Content.MSO\97BE28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82" b="28397"/>
                    <a:stretch/>
                  </pic:blipFill>
                  <pic:spPr bwMode="auto">
                    <a:xfrm>
                      <a:off x="0" y="0"/>
                      <a:ext cx="1627505" cy="68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2E2" w:rsidRPr="00C5439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5CF9B7C5" wp14:editId="5F68F9E0">
                <wp:simplePos x="0" y="0"/>
                <wp:positionH relativeFrom="column">
                  <wp:posOffset>3576955</wp:posOffset>
                </wp:positionH>
                <wp:positionV relativeFrom="paragraph">
                  <wp:posOffset>208915</wp:posOffset>
                </wp:positionV>
                <wp:extent cx="361950" cy="333375"/>
                <wp:effectExtent l="0" t="0" r="0" b="9525"/>
                <wp:wrapTight wrapText="bothSides">
                  <wp:wrapPolygon edited="0">
                    <wp:start x="0" y="0"/>
                    <wp:lineTo x="0" y="20983"/>
                    <wp:lineTo x="20463" y="20983"/>
                    <wp:lineTo x="20463" y="0"/>
                    <wp:lineTo x="0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4F9BF" w14:textId="77777777" w:rsidR="00645086" w:rsidRPr="0068511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51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F9B7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1.65pt;margin-top:16.45pt;width:28.5pt;height:26.2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" stroked="f">
                <v:textbox>
                  <w:txbxContent>
                    <w:p w14:paraId="0A74F9BF" w14:textId="77777777" w:rsidR="00645086" w:rsidRPr="0068511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51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138FF46" w14:textId="71F5FF32" w:rsidR="000412E2" w:rsidRDefault="0068511E" w:rsidP="00645086">
      <w:pPr>
        <w:pStyle w:val="Questioncontext"/>
      </w:pPr>
      <w:r w:rsidRPr="00C5439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0CC0551C" wp14:editId="1260B987">
                <wp:simplePos x="0" y="0"/>
                <wp:positionH relativeFrom="column">
                  <wp:posOffset>887095</wp:posOffset>
                </wp:positionH>
                <wp:positionV relativeFrom="paragraph">
                  <wp:posOffset>46990</wp:posOffset>
                </wp:positionV>
                <wp:extent cx="276225" cy="311150"/>
                <wp:effectExtent l="0" t="0" r="9525" b="0"/>
                <wp:wrapTight wrapText="bothSides">
                  <wp:wrapPolygon edited="0">
                    <wp:start x="0" y="0"/>
                    <wp:lineTo x="0" y="19837"/>
                    <wp:lineTo x="20855" y="19837"/>
                    <wp:lineTo x="20855" y="0"/>
                    <wp:lineTo x="0" y="0"/>
                  </wp:wrapPolygon>
                </wp:wrapTight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85F90" w14:textId="77777777" w:rsidR="00645086" w:rsidRPr="0068511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51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0551C" id="_x0000_s1027" type="#_x0000_t202" style="position:absolute;left:0;text-align:left;margin-left:69.85pt;margin-top:3.7pt;width:21.75pt;height:24.5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" stroked="f">
                <v:textbox>
                  <w:txbxContent>
                    <w:p w14:paraId="4CD85F90" w14:textId="77777777" w:rsidR="00645086" w:rsidRPr="0068511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51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162BE8F" w14:textId="77777777" w:rsidR="000412E2" w:rsidRDefault="000412E2" w:rsidP="00645086">
      <w:pPr>
        <w:pStyle w:val="Questioncontext"/>
      </w:pPr>
    </w:p>
    <w:p w14:paraId="30401EA7" w14:textId="77777777" w:rsidR="000412E2" w:rsidRDefault="000412E2" w:rsidP="00645086">
      <w:pPr>
        <w:pStyle w:val="Questioncontext"/>
      </w:pPr>
    </w:p>
    <w:p w14:paraId="315B3E01" w14:textId="77777777" w:rsidR="000412E2" w:rsidRDefault="000412E2" w:rsidP="00645086">
      <w:pPr>
        <w:pStyle w:val="Questioncontext"/>
      </w:pPr>
    </w:p>
    <w:p w14:paraId="39B92746" w14:textId="1D77A78E" w:rsidR="000412E2" w:rsidRDefault="0068511E" w:rsidP="0064508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7696" behindDoc="1" locked="0" layoutInCell="1" allowOverlap="1" wp14:anchorId="34D2ADE6" wp14:editId="76ECA47A">
            <wp:simplePos x="0" y="0"/>
            <wp:positionH relativeFrom="column">
              <wp:posOffset>4284345</wp:posOffset>
            </wp:positionH>
            <wp:positionV relativeFrom="paragraph">
              <wp:posOffset>145415</wp:posOffset>
            </wp:positionV>
            <wp:extent cx="660400" cy="615950"/>
            <wp:effectExtent l="0" t="0" r="6350" b="0"/>
            <wp:wrapTight wrapText="bothSides">
              <wp:wrapPolygon edited="0">
                <wp:start x="0" y="0"/>
                <wp:lineTo x="0" y="20709"/>
                <wp:lineTo x="21185" y="20709"/>
                <wp:lineTo x="21185" y="0"/>
                <wp:lineTo x="0" y="0"/>
              </wp:wrapPolygon>
            </wp:wrapTight>
            <wp:docPr id="44" name="Picture 44" descr="C:\Users\Owner\AppData\Local\Microsoft\Windows\INetCache\Content.MSO\388BB35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Owner\AppData\Local\Microsoft\Windows\INetCache\Content.MSO\388BB351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8720" behindDoc="1" locked="0" layoutInCell="1" allowOverlap="1" wp14:anchorId="2D1C2789" wp14:editId="424FF960">
            <wp:simplePos x="0" y="0"/>
            <wp:positionH relativeFrom="margin">
              <wp:posOffset>1471295</wp:posOffset>
            </wp:positionH>
            <wp:positionV relativeFrom="paragraph">
              <wp:posOffset>94615</wp:posOffset>
            </wp:positionV>
            <wp:extent cx="901700" cy="674370"/>
            <wp:effectExtent l="0" t="0" r="0" b="0"/>
            <wp:wrapTight wrapText="bothSides">
              <wp:wrapPolygon edited="0">
                <wp:start x="0" y="0"/>
                <wp:lineTo x="0" y="20746"/>
                <wp:lineTo x="20992" y="20746"/>
                <wp:lineTo x="20992" y="0"/>
                <wp:lineTo x="0" y="0"/>
              </wp:wrapPolygon>
            </wp:wrapTight>
            <wp:docPr id="47" name="Picture 47" descr="C:\Users\Owner\AppData\Local\Microsoft\Windows\INetCache\Content.MSO\BFFCEC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wner\AppData\Local\Microsoft\Windows\INetCache\Content.MSO\BFFCECC3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67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4ED9B" w14:textId="3991F3F4" w:rsidR="000412E2" w:rsidRDefault="0068511E" w:rsidP="00645086">
      <w:pPr>
        <w:pStyle w:val="Questioncontext"/>
      </w:pPr>
      <w:r w:rsidRPr="00C5439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189A692D" wp14:editId="6673A1A3">
                <wp:simplePos x="0" y="0"/>
                <wp:positionH relativeFrom="margin">
                  <wp:posOffset>3571875</wp:posOffset>
                </wp:positionH>
                <wp:positionV relativeFrom="paragraph">
                  <wp:posOffset>168275</wp:posOffset>
                </wp:positionV>
                <wp:extent cx="295275" cy="358140"/>
                <wp:effectExtent l="0" t="0" r="9525" b="3810"/>
                <wp:wrapTight wrapText="bothSides">
                  <wp:wrapPolygon edited="0">
                    <wp:start x="0" y="0"/>
                    <wp:lineTo x="0" y="20681"/>
                    <wp:lineTo x="20903" y="20681"/>
                    <wp:lineTo x="20903" y="0"/>
                    <wp:lineTo x="0" y="0"/>
                  </wp:wrapPolygon>
                </wp:wrapTight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DE6FB" w14:textId="77777777" w:rsidR="00645086" w:rsidRPr="0068511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51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A692D" id="_x0000_s1028" type="#_x0000_t202" style="position:absolute;left:0;text-align:left;margin-left:281.25pt;margin-top:13.25pt;width:23.25pt;height:28.2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" stroked="f">
                <v:textbox>
                  <w:txbxContent>
                    <w:p w14:paraId="72FDE6FB" w14:textId="77777777" w:rsidR="00645086" w:rsidRPr="0068511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51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7BF1EC40" wp14:editId="2CC46778">
                <wp:simplePos x="0" y="0"/>
                <wp:positionH relativeFrom="margin">
                  <wp:posOffset>874395</wp:posOffset>
                </wp:positionH>
                <wp:positionV relativeFrom="paragraph">
                  <wp:posOffset>170815</wp:posOffset>
                </wp:positionV>
                <wp:extent cx="302260" cy="336550"/>
                <wp:effectExtent l="0" t="0" r="2540" b="6350"/>
                <wp:wrapTight wrapText="bothSides">
                  <wp:wrapPolygon edited="0">
                    <wp:start x="0" y="0"/>
                    <wp:lineTo x="0" y="20785"/>
                    <wp:lineTo x="20420" y="20785"/>
                    <wp:lineTo x="20420" y="0"/>
                    <wp:lineTo x="0" y="0"/>
                  </wp:wrapPolygon>
                </wp:wrapTight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260" cy="33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D4A80F" w14:textId="77777777" w:rsidR="00645086" w:rsidRPr="0068511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51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1EC40" id="_x0000_s1029" type="#_x0000_t202" style="position:absolute;left:0;text-align:left;margin-left:68.85pt;margin-top:13.45pt;width:23.8pt;height:26.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" stroked="f">
                <v:textbox>
                  <w:txbxContent>
                    <w:p w14:paraId="55D4A80F" w14:textId="77777777" w:rsidR="00645086" w:rsidRPr="0068511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51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3F6448B" w14:textId="52BE3191" w:rsidR="000412E2" w:rsidRDefault="000412E2" w:rsidP="00645086">
      <w:pPr>
        <w:pStyle w:val="Questioncontext"/>
      </w:pPr>
    </w:p>
    <w:p w14:paraId="65807239" w14:textId="0BAAD9CA" w:rsidR="000412E2" w:rsidRDefault="000412E2" w:rsidP="00645086">
      <w:pPr>
        <w:pStyle w:val="Questioncontext"/>
      </w:pPr>
    </w:p>
    <w:p w14:paraId="3471CF22" w14:textId="77777777" w:rsidR="000412E2" w:rsidRDefault="000412E2" w:rsidP="00645086">
      <w:pPr>
        <w:pStyle w:val="Questioncontext"/>
      </w:pPr>
    </w:p>
    <w:p w14:paraId="2D7E5DEB" w14:textId="77777777" w:rsidR="000412E2" w:rsidRDefault="000412E2" w:rsidP="00645086">
      <w:pPr>
        <w:pStyle w:val="Questioncontext"/>
      </w:pPr>
    </w:p>
    <w:p w14:paraId="27299432" w14:textId="090C073D" w:rsidR="00645086" w:rsidRDefault="00645086" w:rsidP="00645086">
      <w:pPr>
        <w:pStyle w:val="Questioncontext"/>
      </w:pPr>
      <w:r>
        <w:t>Complete the table by writing each letter (A–D) into the correct box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4"/>
        <w:gridCol w:w="1984"/>
        <w:gridCol w:w="1985"/>
        <w:gridCol w:w="1984"/>
      </w:tblGrid>
      <w:tr w:rsidR="00645086" w14:paraId="0BBE98E8" w14:textId="77777777" w:rsidTr="00645086">
        <w:trPr>
          <w:trHeight w:val="680"/>
        </w:trPr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535ED010" w14:textId="66D8F843" w:rsidR="00645086" w:rsidRPr="00645086" w:rsidRDefault="00645086" w:rsidP="0064508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645086">
              <w:rPr>
                <w:rFonts w:ascii="Arial" w:hAnsi="Arial" w:cs="Arial"/>
                <w:b/>
                <w:bCs/>
              </w:rPr>
              <w:t>arboxylic acid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7760CED3" w14:textId="31E867D0" w:rsidR="00645086" w:rsidRPr="00645086" w:rsidRDefault="00645086" w:rsidP="0064508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645086">
              <w:rPr>
                <w:rFonts w:ascii="Arial" w:hAnsi="Arial" w:cs="Arial"/>
                <w:b/>
                <w:bCs/>
              </w:rPr>
              <w:t>Alcohol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7EB783A" w14:textId="46FE70DD" w:rsidR="00645086" w:rsidRPr="00645086" w:rsidRDefault="00645086" w:rsidP="0064508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Pr="00645086">
              <w:rPr>
                <w:rFonts w:ascii="Arial" w:hAnsi="Arial" w:cs="Arial"/>
                <w:b/>
                <w:bCs/>
              </w:rPr>
              <w:t>lken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7F702168" w14:textId="76076E67" w:rsidR="00645086" w:rsidRPr="00645086" w:rsidRDefault="00645086" w:rsidP="0064508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Pr="00645086">
              <w:rPr>
                <w:rFonts w:ascii="Arial" w:hAnsi="Arial" w:cs="Arial"/>
                <w:b/>
                <w:bCs/>
              </w:rPr>
              <w:t>lkane</w:t>
            </w:r>
          </w:p>
        </w:tc>
      </w:tr>
      <w:tr w:rsidR="00645086" w14:paraId="67700034" w14:textId="77777777" w:rsidTr="00645086">
        <w:tc>
          <w:tcPr>
            <w:tcW w:w="1984" w:type="dxa"/>
          </w:tcPr>
          <w:p w14:paraId="4A888E52" w14:textId="2CB918E1" w:rsidR="00645086" w:rsidRPr="00645086" w:rsidRDefault="00645086" w:rsidP="00645086">
            <w:pPr>
              <w:pStyle w:val="Answertext"/>
              <w:ind w:left="0" w:firstLine="0"/>
            </w:pPr>
            <w:r w:rsidRPr="00645086">
              <w:rPr>
                <w:rStyle w:val="AnswercontextChar"/>
              </w:rPr>
              <w:t>Answer:</w:t>
            </w:r>
            <w:r>
              <w:t xml:space="preserve"> C</w:t>
            </w:r>
          </w:p>
        </w:tc>
        <w:tc>
          <w:tcPr>
            <w:tcW w:w="1984" w:type="dxa"/>
          </w:tcPr>
          <w:p w14:paraId="78D36CA5" w14:textId="2962E8DE" w:rsidR="00645086" w:rsidRPr="00DE36A9" w:rsidRDefault="00645086" w:rsidP="00645086">
            <w:pPr>
              <w:pStyle w:val="Answertext"/>
              <w:ind w:left="0" w:firstLine="0"/>
            </w:pPr>
            <w:r w:rsidRPr="00645086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DE36A9">
              <w:t>A</w:t>
            </w:r>
          </w:p>
        </w:tc>
        <w:tc>
          <w:tcPr>
            <w:tcW w:w="1985" w:type="dxa"/>
          </w:tcPr>
          <w:p w14:paraId="19F0BD43" w14:textId="6EE89F38" w:rsidR="00645086" w:rsidRPr="00DE36A9" w:rsidRDefault="00645086" w:rsidP="00645086">
            <w:pPr>
              <w:pStyle w:val="Answertext"/>
              <w:ind w:left="0" w:firstLine="0"/>
            </w:pPr>
            <w:r w:rsidRPr="00645086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>
              <w:t>D</w:t>
            </w:r>
          </w:p>
        </w:tc>
        <w:tc>
          <w:tcPr>
            <w:tcW w:w="1984" w:type="dxa"/>
          </w:tcPr>
          <w:p w14:paraId="6E6658F7" w14:textId="0E79DDA2" w:rsidR="00645086" w:rsidRPr="00DE36A9" w:rsidRDefault="00645086" w:rsidP="00645086">
            <w:pPr>
              <w:pStyle w:val="Answertext"/>
              <w:ind w:left="0" w:firstLine="0"/>
            </w:pPr>
            <w:r w:rsidRPr="00645086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>
              <w:t>B</w:t>
            </w:r>
          </w:p>
        </w:tc>
      </w:tr>
    </w:tbl>
    <w:p w14:paraId="2A242324" w14:textId="799F7457" w:rsidR="00645086" w:rsidRDefault="00645086" w:rsidP="00645086">
      <w:pPr>
        <w:rPr>
          <w:rFonts w:ascii="Arial" w:hAnsi="Arial" w:cs="Arial"/>
        </w:rPr>
      </w:pPr>
    </w:p>
    <w:p w14:paraId="4DDC6166" w14:textId="77777777" w:rsidR="00645086" w:rsidRPr="00EE1E18" w:rsidRDefault="00645086" w:rsidP="00645086">
      <w:pPr>
        <w:pStyle w:val="Question"/>
        <w:numPr>
          <w:ilvl w:val="0"/>
          <w:numId w:val="2"/>
        </w:numPr>
        <w:spacing w:before="0"/>
      </w:pPr>
      <w:r w:rsidRPr="00EE1E18">
        <w:t>George is asked by his teacher to draw out the structure of ethanoic acid.</w:t>
      </w:r>
    </w:p>
    <w:p w14:paraId="1A91660A" w14:textId="77777777" w:rsidR="00645086" w:rsidRDefault="00645086" w:rsidP="00645086">
      <w:pPr>
        <w:pStyle w:val="Questioncontext"/>
      </w:pPr>
      <w:r>
        <w:t>He gives four possible structures, but only one is correct.</w:t>
      </w:r>
    </w:p>
    <w:p w14:paraId="57045B42" w14:textId="4465C8C9" w:rsidR="00645086" w:rsidRDefault="00FA07DB" w:rsidP="00957A1C">
      <w:pPr>
        <w:pStyle w:val="Questioncontext"/>
        <w:tabs>
          <w:tab w:val="right" w:pos="9497"/>
        </w:tabs>
      </w:pPr>
      <w:r>
        <w:rPr>
          <w:noProof/>
          <w:lang w:eastAsia="en-GB"/>
        </w:rPr>
        <w:drawing>
          <wp:anchor distT="0" distB="0" distL="114300" distR="114300" simplePos="0" relativeHeight="251717632" behindDoc="0" locked="0" layoutInCell="1" allowOverlap="1" wp14:anchorId="4A287747" wp14:editId="36546B9C">
            <wp:simplePos x="0" y="0"/>
            <wp:positionH relativeFrom="column">
              <wp:posOffset>1431235</wp:posOffset>
            </wp:positionH>
            <wp:positionV relativeFrom="paragraph">
              <wp:posOffset>358057</wp:posOffset>
            </wp:positionV>
            <wp:extent cx="892810" cy="786130"/>
            <wp:effectExtent l="0" t="0" r="254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281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511E">
        <w:rPr>
          <w:noProof/>
          <w:lang w:eastAsia="en-GB"/>
        </w:rPr>
        <w:drawing>
          <wp:anchor distT="0" distB="0" distL="114300" distR="114300" simplePos="0" relativeHeight="251714560" behindDoc="0" locked="0" layoutInCell="1" allowOverlap="1" wp14:anchorId="4874D632" wp14:editId="375256B3">
            <wp:simplePos x="0" y="0"/>
            <wp:positionH relativeFrom="column">
              <wp:posOffset>4154805</wp:posOffset>
            </wp:positionH>
            <wp:positionV relativeFrom="paragraph">
              <wp:posOffset>332105</wp:posOffset>
            </wp:positionV>
            <wp:extent cx="980440" cy="78740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18" r="19813" b="4760"/>
                    <a:stretch/>
                  </pic:blipFill>
                  <pic:spPr bwMode="auto">
                    <a:xfrm>
                      <a:off x="0" y="0"/>
                      <a:ext cx="980440" cy="78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5086">
        <w:t xml:space="preserve">Which one is correct?  </w:t>
      </w:r>
      <w:r w:rsidR="00957A1C">
        <w:tab/>
      </w:r>
    </w:p>
    <w:p w14:paraId="5D2DD3B5" w14:textId="07EFD588" w:rsidR="00645086" w:rsidRDefault="0068511E" w:rsidP="00645086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0B04C326" wp14:editId="0DDEA0FD">
                <wp:simplePos x="0" y="0"/>
                <wp:positionH relativeFrom="margin">
                  <wp:posOffset>3515995</wp:posOffset>
                </wp:positionH>
                <wp:positionV relativeFrom="paragraph">
                  <wp:posOffset>175260</wp:posOffset>
                </wp:positionV>
                <wp:extent cx="342900" cy="381000"/>
                <wp:effectExtent l="0" t="0" r="0" b="0"/>
                <wp:wrapTight wrapText="bothSides">
                  <wp:wrapPolygon edited="0">
                    <wp:start x="0" y="0"/>
                    <wp:lineTo x="0" y="20520"/>
                    <wp:lineTo x="20400" y="20520"/>
                    <wp:lineTo x="20400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CF3B0" w14:textId="77777777" w:rsidR="00645086" w:rsidRPr="0068511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51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4C326" id="_x0000_s1030" type="#_x0000_t202" style="position:absolute;left:0;text-align:left;margin-left:276.85pt;margin-top:13.8pt;width:27pt;height:30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" stroked="f">
                <v:textbox>
                  <w:txbxContent>
                    <w:p w14:paraId="3A5CF3B0" w14:textId="77777777" w:rsidR="00645086" w:rsidRPr="0068511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51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21FB3B3" w14:textId="589F20A1" w:rsidR="00645086" w:rsidRDefault="0068511E" w:rsidP="00645086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1" locked="0" layoutInCell="1" allowOverlap="1" wp14:anchorId="4E7DC8C8" wp14:editId="09379665">
                <wp:simplePos x="0" y="0"/>
                <wp:positionH relativeFrom="margin">
                  <wp:posOffset>871220</wp:posOffset>
                </wp:positionH>
                <wp:positionV relativeFrom="paragraph">
                  <wp:posOffset>13335</wp:posOffset>
                </wp:positionV>
                <wp:extent cx="285750" cy="479425"/>
                <wp:effectExtent l="0" t="0" r="0" b="0"/>
                <wp:wrapTight wrapText="bothSides">
                  <wp:wrapPolygon edited="0">
                    <wp:start x="0" y="0"/>
                    <wp:lineTo x="0" y="20599"/>
                    <wp:lineTo x="20160" y="20599"/>
                    <wp:lineTo x="20160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479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3FA4D" w14:textId="77777777" w:rsidR="00645086" w:rsidRPr="0068511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51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DC8C8" id="_x0000_s1031" type="#_x0000_t202" style="position:absolute;left:0;text-align:left;margin-left:68.6pt;margin-top:1.05pt;width:22.5pt;height:37.75pt;z-index:-2516224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" stroked="f">
                <v:textbox>
                  <w:txbxContent>
                    <w:p w14:paraId="6A43FA4D" w14:textId="77777777" w:rsidR="00645086" w:rsidRPr="0068511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51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53DB7E9" w14:textId="70578D19" w:rsidR="00645086" w:rsidRDefault="00645086" w:rsidP="00645086">
      <w:pPr>
        <w:pStyle w:val="ListParagraph"/>
        <w:rPr>
          <w:rFonts w:ascii="Arial" w:hAnsi="Arial" w:cs="Arial"/>
        </w:rPr>
      </w:pPr>
    </w:p>
    <w:p w14:paraId="3BC55656" w14:textId="0D90E760" w:rsidR="00645086" w:rsidRDefault="00645086" w:rsidP="00645086">
      <w:pPr>
        <w:pStyle w:val="ListParagraph"/>
        <w:rPr>
          <w:rFonts w:ascii="Arial" w:hAnsi="Arial" w:cs="Arial"/>
        </w:rPr>
      </w:pPr>
    </w:p>
    <w:p w14:paraId="1C8E0247" w14:textId="5FEAF310" w:rsidR="00645086" w:rsidRDefault="00645086" w:rsidP="00645086">
      <w:pPr>
        <w:pStyle w:val="ListParagraph"/>
        <w:rPr>
          <w:rFonts w:ascii="Arial" w:hAnsi="Arial" w:cs="Arial"/>
        </w:rPr>
      </w:pPr>
    </w:p>
    <w:p w14:paraId="0EFA19E4" w14:textId="37FBAD8F" w:rsidR="00645086" w:rsidRDefault="0068511E" w:rsidP="00645086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15584" behindDoc="0" locked="0" layoutInCell="1" allowOverlap="1" wp14:anchorId="12227C8E" wp14:editId="409A566D">
            <wp:simplePos x="0" y="0"/>
            <wp:positionH relativeFrom="margin">
              <wp:posOffset>4138295</wp:posOffset>
            </wp:positionH>
            <wp:positionV relativeFrom="paragraph">
              <wp:posOffset>155575</wp:posOffset>
            </wp:positionV>
            <wp:extent cx="1024255" cy="745490"/>
            <wp:effectExtent l="0" t="0" r="444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24" t="-1" r="10927" b="6224"/>
                    <a:stretch/>
                  </pic:blipFill>
                  <pic:spPr bwMode="auto">
                    <a:xfrm>
                      <a:off x="0" y="0"/>
                      <a:ext cx="1024255" cy="745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7491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13536" behindDoc="1" locked="0" layoutInCell="1" allowOverlap="1" wp14:anchorId="1B3EE1F6" wp14:editId="7B5C179B">
            <wp:simplePos x="0" y="0"/>
            <wp:positionH relativeFrom="margin">
              <wp:posOffset>1495425</wp:posOffset>
            </wp:positionH>
            <wp:positionV relativeFrom="paragraph">
              <wp:posOffset>43815</wp:posOffset>
            </wp:positionV>
            <wp:extent cx="991235" cy="741680"/>
            <wp:effectExtent l="0" t="0" r="0" b="1270"/>
            <wp:wrapTight wrapText="bothSides">
              <wp:wrapPolygon edited="0">
                <wp:start x="0" y="0"/>
                <wp:lineTo x="0" y="21082"/>
                <wp:lineTo x="21171" y="21082"/>
                <wp:lineTo x="21171" y="0"/>
                <wp:lineTo x="0" y="0"/>
              </wp:wrapPolygon>
            </wp:wrapTight>
            <wp:docPr id="24" name="Picture 24" descr="C:\Users\Owner\AppData\Local\Microsoft\Windows\INetCache\Content.MSO\BFFCEC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wner\AppData\Local\Microsoft\Windows\INetCache\Content.MSO\BFFCECC3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FE6DE" w14:textId="1CDBD15D" w:rsidR="00645086" w:rsidRDefault="0068511E" w:rsidP="00645086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6128" behindDoc="1" locked="0" layoutInCell="1" allowOverlap="1" wp14:anchorId="7F74234F" wp14:editId="5E4C62EE">
                <wp:simplePos x="0" y="0"/>
                <wp:positionH relativeFrom="margin">
                  <wp:posOffset>864870</wp:posOffset>
                </wp:positionH>
                <wp:positionV relativeFrom="paragraph">
                  <wp:posOffset>145415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39DB60" w14:textId="77777777" w:rsidR="00645086" w:rsidRPr="0068511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51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74234F" id="_x0000_s1032" type="#_x0000_t202" style="position:absolute;left:0;text-align:left;margin-left:68.1pt;margin-top:11.45pt;width:23.25pt;height:37pt;z-index:-251620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" stroked="f">
                <v:textbox>
                  <w:txbxContent>
                    <w:p w14:paraId="0839DB60" w14:textId="77777777" w:rsidR="00645086" w:rsidRPr="0068511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51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C089E79" w14:textId="29D12BA0" w:rsidR="00645086" w:rsidRDefault="0068511E" w:rsidP="00645086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7152" behindDoc="1" locked="0" layoutInCell="1" allowOverlap="1" wp14:anchorId="0CDDACAD" wp14:editId="73BA1499">
                <wp:simplePos x="0" y="0"/>
                <wp:positionH relativeFrom="margin">
                  <wp:posOffset>3563620</wp:posOffset>
                </wp:positionH>
                <wp:positionV relativeFrom="paragraph">
                  <wp:posOffset>9525</wp:posOffset>
                </wp:positionV>
                <wp:extent cx="304800" cy="292100"/>
                <wp:effectExtent l="0" t="0" r="0" b="0"/>
                <wp:wrapTight wrapText="bothSides">
                  <wp:wrapPolygon edited="0">
                    <wp:start x="0" y="0"/>
                    <wp:lineTo x="0" y="19722"/>
                    <wp:lineTo x="20250" y="19722"/>
                    <wp:lineTo x="20250" y="0"/>
                    <wp:lineTo x="0" y="0"/>
                  </wp:wrapPolygon>
                </wp:wrapTight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CC82CA" w14:textId="77777777" w:rsidR="00645086" w:rsidRPr="0068511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68511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DACAD" id="_x0000_s1033" type="#_x0000_t202" style="position:absolute;left:0;text-align:left;margin-left:280.6pt;margin-top:.75pt;width:24pt;height:23pt;z-index:-2516193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" stroked="f">
                <v:textbox>
                  <w:txbxContent>
                    <w:p w14:paraId="0CCC82CA" w14:textId="77777777" w:rsidR="00645086" w:rsidRPr="0068511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68511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1B48143" w14:textId="744AF7CA" w:rsidR="00645086" w:rsidRDefault="00645086" w:rsidP="00645086">
      <w:pPr>
        <w:pStyle w:val="ListParagraph"/>
        <w:rPr>
          <w:rFonts w:ascii="Arial" w:hAnsi="Arial" w:cs="Arial"/>
        </w:rPr>
      </w:pPr>
    </w:p>
    <w:p w14:paraId="3DFBA2C0" w14:textId="77777777" w:rsidR="000412E2" w:rsidRDefault="000412E2" w:rsidP="00645086">
      <w:pPr>
        <w:pStyle w:val="ListParagraph"/>
        <w:rPr>
          <w:rFonts w:ascii="Arial" w:hAnsi="Arial" w:cs="Arial"/>
        </w:rPr>
      </w:pPr>
    </w:p>
    <w:p w14:paraId="27658C12" w14:textId="147F3A3B" w:rsidR="00645086" w:rsidRPr="00C16807" w:rsidRDefault="00645086" w:rsidP="00186626">
      <w:pPr>
        <w:pStyle w:val="Answertext"/>
      </w:pPr>
      <w:r w:rsidRPr="0044447F">
        <w:rPr>
          <w:rStyle w:val="AnswercontextChar"/>
        </w:rPr>
        <w:t>Answer:</w:t>
      </w:r>
      <w:r>
        <w:t xml:space="preserve"> molecule C.</w:t>
      </w:r>
    </w:p>
    <w:p w14:paraId="7F574BC5" w14:textId="77777777" w:rsidR="0044447F" w:rsidRDefault="0044447F">
      <w:pPr>
        <w:rPr>
          <w:rFonts w:ascii="Arial" w:hAnsi="Arial" w:cs="Arial"/>
          <w:b/>
          <w:bCs/>
        </w:rPr>
      </w:pPr>
      <w:r>
        <w:br w:type="page"/>
      </w:r>
    </w:p>
    <w:p w14:paraId="7DBB6381" w14:textId="0EB6368C" w:rsidR="00645086" w:rsidRPr="005B59D4" w:rsidRDefault="00645086" w:rsidP="00645086">
      <w:pPr>
        <w:pStyle w:val="Question"/>
        <w:numPr>
          <w:ilvl w:val="0"/>
          <w:numId w:val="2"/>
        </w:numPr>
        <w:spacing w:before="0"/>
      </w:pPr>
      <w:r w:rsidRPr="005B59D4">
        <w:lastRenderedPageBreak/>
        <w:t>This question is about naming carboxylic acids.</w:t>
      </w:r>
    </w:p>
    <w:p w14:paraId="18E54B52" w14:textId="213888CC" w:rsidR="00645086" w:rsidRDefault="00645086" w:rsidP="00645086">
      <w:pPr>
        <w:pStyle w:val="Questioncontext"/>
      </w:pPr>
      <w:r>
        <w:t>A student has named the carboxylic acids below, but he has made some mistakes.</w:t>
      </w:r>
    </w:p>
    <w:p w14:paraId="2F873B38" w14:textId="77777777" w:rsidR="00645086" w:rsidRDefault="00645086" w:rsidP="00645086">
      <w:pPr>
        <w:pStyle w:val="Questioncontext"/>
      </w:pPr>
      <w:r>
        <w:t>How many correct answers can you see?</w:t>
      </w:r>
    </w:p>
    <w:p w14:paraId="71F7902F" w14:textId="77777777" w:rsidR="00645086" w:rsidRDefault="00645086" w:rsidP="00645086">
      <w:pPr>
        <w:pStyle w:val="Questioncontext"/>
      </w:pPr>
      <w:r>
        <w:t>Give him a mark out of 5 – one mark for each correct answer.</w:t>
      </w:r>
    </w:p>
    <w:p w14:paraId="416347CC" w14:textId="290FC44D" w:rsidR="00645086" w:rsidRDefault="00645086" w:rsidP="00645086">
      <w:pPr>
        <w:pStyle w:val="Questioncontext"/>
      </w:pPr>
      <w:r>
        <w:t>For any incorrect answers, add the correct names.</w:t>
      </w:r>
    </w:p>
    <w:p w14:paraId="2FB6EFE3" w14:textId="77777777" w:rsidR="00186626" w:rsidRPr="00C821A5" w:rsidRDefault="00186626" w:rsidP="00645086">
      <w:pPr>
        <w:pStyle w:val="Questioncontext"/>
      </w:pP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2524"/>
        <w:gridCol w:w="3166"/>
      </w:tblGrid>
      <w:tr w:rsidR="00186626" w:rsidRPr="00DF3EE1" w14:paraId="43AB70FA" w14:textId="77777777" w:rsidTr="00EA522C">
        <w:trPr>
          <w:trHeight w:val="1259"/>
        </w:trPr>
        <w:tc>
          <w:tcPr>
            <w:tcW w:w="2524" w:type="dxa"/>
            <w:shd w:val="clear" w:color="auto" w:fill="auto"/>
          </w:tcPr>
          <w:p w14:paraId="192D94F1" w14:textId="77777777" w:rsidR="00186626" w:rsidRDefault="00186626" w:rsidP="00EA522C">
            <w:pPr>
              <w:pStyle w:val="Questioncontext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0224" behindDoc="1" locked="0" layoutInCell="1" allowOverlap="1" wp14:anchorId="21A64FFA" wp14:editId="0456F07B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76200</wp:posOffset>
                  </wp:positionV>
                  <wp:extent cx="762000" cy="433070"/>
                  <wp:effectExtent l="0" t="0" r="0" b="5080"/>
                  <wp:wrapThrough wrapText="bothSides">
                    <wp:wrapPolygon edited="0">
                      <wp:start x="0" y="0"/>
                      <wp:lineTo x="0" y="20903"/>
                      <wp:lineTo x="21060" y="20903"/>
                      <wp:lineTo x="21060" y="0"/>
                      <wp:lineTo x="0" y="0"/>
                    </wp:wrapPolygon>
                  </wp:wrapThrough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B790AF" w14:textId="77777777" w:rsidR="00186626" w:rsidRDefault="00186626" w:rsidP="00EA522C">
            <w:pPr>
              <w:pStyle w:val="Questioncontext"/>
            </w:pPr>
          </w:p>
          <w:p w14:paraId="113646B8" w14:textId="633EB135" w:rsidR="00186626" w:rsidRPr="00BC253D" w:rsidRDefault="00BC253D" w:rsidP="00EA522C">
            <w:pPr>
              <w:pStyle w:val="ListParagraph"/>
              <w:ind w:left="0"/>
              <w:rPr>
                <w:rFonts w:ascii="Comic Sans MS" w:hAnsi="Comic Sans MS"/>
                <w:i/>
              </w:rPr>
            </w:pPr>
            <w:r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  <w:r w:rsidR="00186626"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>Methanol</w:t>
            </w:r>
            <w:r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</w:p>
        </w:tc>
        <w:tc>
          <w:tcPr>
            <w:tcW w:w="3166" w:type="dxa"/>
          </w:tcPr>
          <w:p w14:paraId="6A43BCB6" w14:textId="77777777" w:rsidR="00186626" w:rsidRPr="00F97491" w:rsidRDefault="00186626" w:rsidP="00EA522C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rStyle w:val="AnswercontextChar"/>
                <w:b w:val="0"/>
                <w:bCs/>
              </w:rPr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Pr="00F97491">
              <w:rPr>
                <w:rStyle w:val="AnswertextChar"/>
              </w:rPr>
              <w:sym w:font="Wingdings 2" w:char="F04F"/>
            </w:r>
            <w:r>
              <w:rPr>
                <w:rStyle w:val="AnswertextChar"/>
              </w:rPr>
              <w:t xml:space="preserve"> </w:t>
            </w:r>
            <w:proofErr w:type="spellStart"/>
            <w:r>
              <w:rPr>
                <w:rStyle w:val="AnswertextChar"/>
              </w:rPr>
              <w:t>Methanoic</w:t>
            </w:r>
            <w:proofErr w:type="spellEnd"/>
            <w:r w:rsidRPr="00F97491">
              <w:rPr>
                <w:rStyle w:val="AnswertextChar"/>
              </w:rPr>
              <w:t xml:space="preserve"> acid</w:t>
            </w:r>
            <w:r>
              <w:rPr>
                <w:rStyle w:val="AnswertextChar"/>
              </w:rPr>
              <w:t>.</w:t>
            </w:r>
          </w:p>
        </w:tc>
      </w:tr>
      <w:tr w:rsidR="00186626" w:rsidRPr="00DF3EE1" w14:paraId="17FEED86" w14:textId="77777777" w:rsidTr="00EA522C">
        <w:trPr>
          <w:trHeight w:val="1689"/>
        </w:trPr>
        <w:tc>
          <w:tcPr>
            <w:tcW w:w="2524" w:type="dxa"/>
            <w:shd w:val="clear" w:color="auto" w:fill="auto"/>
          </w:tcPr>
          <w:p w14:paraId="2319FF03" w14:textId="77777777" w:rsidR="00186626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2272" behindDoc="1" locked="0" layoutInCell="1" allowOverlap="1" wp14:anchorId="16545D2D" wp14:editId="3D874D8E">
                  <wp:simplePos x="0" y="0"/>
                  <wp:positionH relativeFrom="margin">
                    <wp:posOffset>27305</wp:posOffset>
                  </wp:positionH>
                  <wp:positionV relativeFrom="paragraph">
                    <wp:posOffset>80645</wp:posOffset>
                  </wp:positionV>
                  <wp:extent cx="1104900" cy="635635"/>
                  <wp:effectExtent l="0" t="0" r="0" b="0"/>
                  <wp:wrapTight wrapText="bothSides">
                    <wp:wrapPolygon edited="0">
                      <wp:start x="0" y="0"/>
                      <wp:lineTo x="0" y="20715"/>
                      <wp:lineTo x="21228" y="20715"/>
                      <wp:lineTo x="21228" y="0"/>
                      <wp:lineTo x="0" y="0"/>
                    </wp:wrapPolygon>
                  </wp:wrapTight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635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58E7EA" w14:textId="77777777" w:rsidR="00186626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8C5BCF8" w14:textId="77777777" w:rsidR="00186626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4EF6272" w14:textId="77AB8B14" w:rsidR="00186626" w:rsidRPr="00BC253D" w:rsidRDefault="00BC253D" w:rsidP="00EA522C">
            <w:pPr>
              <w:pStyle w:val="ListParagraph"/>
              <w:ind w:left="0"/>
              <w:rPr>
                <w:rFonts w:ascii="Comic Sans MS" w:hAnsi="Comic Sans MS" w:cs="Arial"/>
                <w:i/>
              </w:rPr>
            </w:pPr>
            <w:r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  <w:proofErr w:type="spellStart"/>
            <w:r w:rsidR="00186626"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>Pentanoic</w:t>
            </w:r>
            <w:proofErr w:type="spellEnd"/>
            <w:r w:rsidR="00186626"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 xml:space="preserve"> acid</w:t>
            </w:r>
            <w:r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</w:p>
        </w:tc>
        <w:tc>
          <w:tcPr>
            <w:tcW w:w="3166" w:type="dxa"/>
          </w:tcPr>
          <w:p w14:paraId="6EA0558D" w14:textId="77777777" w:rsidR="00186626" w:rsidRPr="00DF3EE1" w:rsidRDefault="00186626" w:rsidP="00EA522C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Pr="00F97491">
              <w:rPr>
                <w:rStyle w:val="AnswertextChar"/>
              </w:rPr>
              <w:sym w:font="Wingdings 2" w:char="F04F"/>
            </w:r>
            <w:r>
              <w:rPr>
                <w:rStyle w:val="AnswertextChar"/>
              </w:rPr>
              <w:t xml:space="preserve"> </w:t>
            </w:r>
            <w:proofErr w:type="spellStart"/>
            <w:r>
              <w:rPr>
                <w:rStyle w:val="AnswertextChar"/>
              </w:rPr>
              <w:t>Propanoic</w:t>
            </w:r>
            <w:proofErr w:type="spellEnd"/>
            <w:r w:rsidRPr="00F97491">
              <w:rPr>
                <w:rStyle w:val="AnswertextChar"/>
              </w:rPr>
              <w:t xml:space="preserve"> acid</w:t>
            </w:r>
            <w:r>
              <w:rPr>
                <w:rStyle w:val="AnswertextChar"/>
              </w:rPr>
              <w:t>.</w:t>
            </w:r>
          </w:p>
        </w:tc>
      </w:tr>
      <w:tr w:rsidR="00186626" w:rsidRPr="00DF3EE1" w14:paraId="0BB90729" w14:textId="77777777" w:rsidTr="00EA522C">
        <w:trPr>
          <w:trHeight w:val="1699"/>
        </w:trPr>
        <w:tc>
          <w:tcPr>
            <w:tcW w:w="2524" w:type="dxa"/>
            <w:shd w:val="clear" w:color="auto" w:fill="auto"/>
          </w:tcPr>
          <w:p w14:paraId="29EAE55A" w14:textId="2DF2F951" w:rsidR="00186626" w:rsidRPr="00BC253D" w:rsidRDefault="00186626" w:rsidP="00EA522C">
            <w:pPr>
              <w:pStyle w:val="ListParagraph"/>
              <w:ind w:left="0"/>
              <w:rPr>
                <w:rFonts w:ascii="Comic Sans MS" w:hAnsi="Comic Sans MS" w:cs="Arial"/>
                <w:i/>
              </w:rPr>
            </w:pPr>
            <w:r w:rsidRPr="00BC253D">
              <w:rPr>
                <w:rFonts w:ascii="Comic Sans MS" w:hAnsi="Comic Sans MS"/>
                <w:i/>
                <w:noProof/>
                <w:color w:val="808080" w:themeColor="background1" w:themeShade="80"/>
                <w:lang w:eastAsia="en-GB"/>
              </w:rPr>
              <w:drawing>
                <wp:anchor distT="0" distB="0" distL="114300" distR="114300" simplePos="0" relativeHeight="251703296" behindDoc="1" locked="0" layoutInCell="1" allowOverlap="1" wp14:anchorId="0AB721FF" wp14:editId="2E9FEC35">
                  <wp:simplePos x="0" y="0"/>
                  <wp:positionH relativeFrom="margin">
                    <wp:posOffset>36830</wp:posOffset>
                  </wp:positionH>
                  <wp:positionV relativeFrom="paragraph">
                    <wp:posOffset>102870</wp:posOffset>
                  </wp:positionV>
                  <wp:extent cx="1390650" cy="593725"/>
                  <wp:effectExtent l="0" t="0" r="0" b="0"/>
                  <wp:wrapTight wrapText="bothSides">
                    <wp:wrapPolygon edited="0">
                      <wp:start x="0" y="0"/>
                      <wp:lineTo x="0" y="20791"/>
                      <wp:lineTo x="21304" y="20791"/>
                      <wp:lineTo x="21304" y="0"/>
                      <wp:lineTo x="0" y="0"/>
                    </wp:wrapPolygon>
                  </wp:wrapTight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593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C253D"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  <w:proofErr w:type="spellStart"/>
            <w:r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>Propanoic</w:t>
            </w:r>
            <w:proofErr w:type="spellEnd"/>
            <w:r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 xml:space="preserve"> acid</w:t>
            </w:r>
            <w:r w:rsidR="00BC253D"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</w:p>
        </w:tc>
        <w:tc>
          <w:tcPr>
            <w:tcW w:w="3166" w:type="dxa"/>
          </w:tcPr>
          <w:p w14:paraId="336D85F6" w14:textId="48980172" w:rsidR="00186626" w:rsidRPr="00DF3EE1" w:rsidRDefault="00186626" w:rsidP="00EA522C">
            <w:pPr>
              <w:pStyle w:val="Answertext"/>
              <w:ind w:left="0" w:firstLine="0"/>
            </w:pPr>
            <w:r w:rsidRPr="00DF3EE1">
              <w:rPr>
                <w:b/>
                <w:iCs w:val="0"/>
              </w:rPr>
              <w:t>Answer:</w:t>
            </w:r>
            <w:r w:rsidRPr="00DF3EE1">
              <w:t xml:space="preserve"> </w:t>
            </w:r>
            <w:r w:rsidRPr="00F97491">
              <w:rPr>
                <w:rStyle w:val="AnswertextChar"/>
              </w:rPr>
              <w:sym w:font="Wingdings 2" w:char="F04F"/>
            </w:r>
            <w:r w:rsidR="00BC253D">
              <w:rPr>
                <w:rStyle w:val="AnswertextChar"/>
              </w:rPr>
              <w:t xml:space="preserve"> </w:t>
            </w:r>
            <w:proofErr w:type="spellStart"/>
            <w:r w:rsidR="00BC253D">
              <w:rPr>
                <w:rStyle w:val="AnswertextChar"/>
              </w:rPr>
              <w:t>Pent</w:t>
            </w:r>
            <w:r>
              <w:rPr>
                <w:rStyle w:val="AnswertextChar"/>
              </w:rPr>
              <w:t>anoic</w:t>
            </w:r>
            <w:proofErr w:type="spellEnd"/>
            <w:r w:rsidRPr="00F97491">
              <w:rPr>
                <w:rStyle w:val="AnswertextChar"/>
              </w:rPr>
              <w:t xml:space="preserve"> acid</w:t>
            </w:r>
            <w:r>
              <w:rPr>
                <w:rStyle w:val="AnswertextChar"/>
              </w:rPr>
              <w:t>.</w:t>
            </w:r>
          </w:p>
        </w:tc>
      </w:tr>
      <w:tr w:rsidR="00186626" w:rsidRPr="00DF3EE1" w14:paraId="664ABFD4" w14:textId="77777777" w:rsidTr="00EA522C">
        <w:trPr>
          <w:trHeight w:val="1681"/>
        </w:trPr>
        <w:tc>
          <w:tcPr>
            <w:tcW w:w="2524" w:type="dxa"/>
            <w:shd w:val="clear" w:color="auto" w:fill="auto"/>
          </w:tcPr>
          <w:p w14:paraId="54546CBC" w14:textId="77777777" w:rsidR="00186626" w:rsidRPr="00F97491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  <w:r w:rsidRPr="00F97491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99200" behindDoc="1" locked="0" layoutInCell="1" allowOverlap="1" wp14:anchorId="48358C6A" wp14:editId="49588C35">
                  <wp:simplePos x="0" y="0"/>
                  <wp:positionH relativeFrom="margin">
                    <wp:posOffset>17780</wp:posOffset>
                  </wp:positionH>
                  <wp:positionV relativeFrom="paragraph">
                    <wp:posOffset>74295</wp:posOffset>
                  </wp:positionV>
                  <wp:extent cx="857250" cy="641350"/>
                  <wp:effectExtent l="0" t="0" r="0" b="6350"/>
                  <wp:wrapTight wrapText="bothSides">
                    <wp:wrapPolygon edited="0">
                      <wp:start x="0" y="0"/>
                      <wp:lineTo x="0" y="21172"/>
                      <wp:lineTo x="21120" y="21172"/>
                      <wp:lineTo x="21120" y="0"/>
                      <wp:lineTo x="0" y="0"/>
                    </wp:wrapPolygon>
                  </wp:wrapTight>
                  <wp:docPr id="54" name="Picture 54" descr="C:\Users\Owner\AppData\Local\Microsoft\Windows\INetCache\Content.MSO\BFFCECC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Owner\AppData\Local\Microsoft\Windows\INetCache\Content.MSO\BFFCECC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64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DC5505" w14:textId="77777777" w:rsidR="00186626" w:rsidRPr="00F97491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B669CC" w14:textId="77777777" w:rsidR="00186626" w:rsidRPr="00F97491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1058DCD" w14:textId="77777777" w:rsidR="00186626" w:rsidRPr="00F97491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D1DD162" w14:textId="44F55EC8" w:rsidR="00186626" w:rsidRPr="00BC253D" w:rsidRDefault="00BC253D" w:rsidP="00EA522C">
            <w:pPr>
              <w:pStyle w:val="ListParagraph"/>
              <w:ind w:left="0"/>
              <w:rPr>
                <w:rFonts w:ascii="Comic Sans MS" w:hAnsi="Comic Sans MS"/>
                <w:i/>
                <w:noProof/>
              </w:rPr>
            </w:pPr>
            <w:r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  <w:r w:rsidR="00186626"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>Ethanoic acid</w:t>
            </w:r>
            <w:r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 xml:space="preserve">… </w:t>
            </w:r>
          </w:p>
        </w:tc>
        <w:tc>
          <w:tcPr>
            <w:tcW w:w="3166" w:type="dxa"/>
          </w:tcPr>
          <w:p w14:paraId="6BF66342" w14:textId="77777777" w:rsidR="00186626" w:rsidRPr="00DF3EE1" w:rsidRDefault="00186626" w:rsidP="00EA522C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b/>
                <w:iCs w:val="0"/>
              </w:rPr>
            </w:pPr>
            <w:r w:rsidRPr="00DF3EE1">
              <w:rPr>
                <w:b/>
                <w:iCs w:val="0"/>
              </w:rPr>
              <w:t>Answer:</w:t>
            </w:r>
            <w:r w:rsidRPr="00DF3EE1">
              <w:t xml:space="preserve"> </w:t>
            </w:r>
            <w:r w:rsidRPr="00F97491">
              <w:rPr>
                <w:rStyle w:val="AnswertextChar"/>
              </w:rPr>
              <w:sym w:font="Wingdings 2" w:char="F050"/>
            </w:r>
            <w:r>
              <w:rPr>
                <w:rStyle w:val="AnswertextChar"/>
              </w:rPr>
              <w:t xml:space="preserve"> Ethanoic</w:t>
            </w:r>
            <w:r w:rsidRPr="00F97491">
              <w:rPr>
                <w:rStyle w:val="AnswertextChar"/>
              </w:rPr>
              <w:t xml:space="preserve"> acid</w:t>
            </w:r>
            <w:r>
              <w:rPr>
                <w:rStyle w:val="AnswertextChar"/>
              </w:rPr>
              <w:t>.</w:t>
            </w:r>
          </w:p>
        </w:tc>
      </w:tr>
      <w:tr w:rsidR="00186626" w:rsidRPr="00DF3EE1" w14:paraId="4887ED45" w14:textId="77777777" w:rsidTr="00EA522C">
        <w:trPr>
          <w:trHeight w:val="1691"/>
        </w:trPr>
        <w:tc>
          <w:tcPr>
            <w:tcW w:w="2524" w:type="dxa"/>
            <w:shd w:val="clear" w:color="auto" w:fill="auto"/>
          </w:tcPr>
          <w:p w14:paraId="5CAE14BC" w14:textId="631FDA4D" w:rsidR="00186626" w:rsidRPr="00BC253D" w:rsidRDefault="00186626" w:rsidP="00EA522C">
            <w:pPr>
              <w:pStyle w:val="ListParagraph"/>
              <w:ind w:left="0"/>
              <w:rPr>
                <w:rFonts w:ascii="Comic Sans MS" w:hAnsi="Comic Sans MS"/>
                <w:i/>
                <w:noProof/>
              </w:rPr>
            </w:pPr>
            <w:r w:rsidRPr="00BC253D">
              <w:rPr>
                <w:rFonts w:ascii="Comic Sans MS" w:hAnsi="Comic Sans MS" w:cs="Arial"/>
                <w:i/>
                <w:noProof/>
                <w:color w:val="808080" w:themeColor="background1" w:themeShade="80"/>
                <w:lang w:eastAsia="en-GB"/>
              </w:rPr>
              <w:drawing>
                <wp:anchor distT="0" distB="0" distL="114300" distR="114300" simplePos="0" relativeHeight="251701248" behindDoc="1" locked="0" layoutInCell="1" allowOverlap="1" wp14:anchorId="6507B4F4" wp14:editId="73B5DD76">
                  <wp:simplePos x="0" y="0"/>
                  <wp:positionH relativeFrom="column">
                    <wp:posOffset>52705</wp:posOffset>
                  </wp:positionH>
                  <wp:positionV relativeFrom="paragraph">
                    <wp:posOffset>72390</wp:posOffset>
                  </wp:positionV>
                  <wp:extent cx="1209675" cy="582930"/>
                  <wp:effectExtent l="0" t="0" r="9525" b="7620"/>
                  <wp:wrapTight wrapText="bothSides">
                    <wp:wrapPolygon edited="0">
                      <wp:start x="0" y="0"/>
                      <wp:lineTo x="0" y="21176"/>
                      <wp:lineTo x="21430" y="21176"/>
                      <wp:lineTo x="21430" y="0"/>
                      <wp:lineTo x="0" y="0"/>
                    </wp:wrapPolygon>
                  </wp:wrapTight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582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C253D"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  <w:proofErr w:type="spellStart"/>
            <w:r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>Butanoic</w:t>
            </w:r>
            <w:proofErr w:type="spellEnd"/>
            <w:r w:rsidRPr="00BC253D">
              <w:rPr>
                <w:rFonts w:ascii="Comic Sans MS" w:hAnsi="Comic Sans MS" w:cs="Arial"/>
                <w:i/>
                <w:color w:val="808080" w:themeColor="background1" w:themeShade="80"/>
              </w:rPr>
              <w:t xml:space="preserve"> acid</w:t>
            </w:r>
            <w:r w:rsidR="00BC253D">
              <w:rPr>
                <w:rFonts w:ascii="Comic Sans MS" w:hAnsi="Comic Sans MS" w:cs="Arial"/>
                <w:i/>
                <w:color w:val="808080" w:themeColor="background1" w:themeShade="80"/>
              </w:rPr>
              <w:t>…</w:t>
            </w:r>
          </w:p>
        </w:tc>
        <w:tc>
          <w:tcPr>
            <w:tcW w:w="3166" w:type="dxa"/>
          </w:tcPr>
          <w:p w14:paraId="1D5E5FA5" w14:textId="77777777" w:rsidR="00186626" w:rsidRPr="00DF3EE1" w:rsidRDefault="00186626" w:rsidP="00EA522C">
            <w:pPr>
              <w:pStyle w:val="Answertext"/>
              <w:ind w:left="0" w:firstLine="0"/>
              <w:rPr>
                <w:b/>
                <w:iCs w:val="0"/>
              </w:rPr>
            </w:pPr>
            <w:r w:rsidRPr="00DF3EE1">
              <w:rPr>
                <w:b/>
                <w:iCs w:val="0"/>
              </w:rPr>
              <w:t>Answer:</w:t>
            </w:r>
            <w:r w:rsidRPr="00DF3EE1">
              <w:t xml:space="preserve"> </w:t>
            </w:r>
            <w:r w:rsidRPr="00F97491">
              <w:rPr>
                <w:rStyle w:val="AnswertextChar"/>
              </w:rPr>
              <w:sym w:font="Wingdings 2" w:char="F050"/>
            </w:r>
            <w:r>
              <w:rPr>
                <w:rStyle w:val="AnswertextChar"/>
              </w:rPr>
              <w:t xml:space="preserve"> </w:t>
            </w:r>
            <w:proofErr w:type="spellStart"/>
            <w:r>
              <w:rPr>
                <w:rStyle w:val="AnswertextChar"/>
              </w:rPr>
              <w:t>Bu</w:t>
            </w:r>
            <w:bookmarkStart w:id="0" w:name="_GoBack"/>
            <w:bookmarkEnd w:id="0"/>
            <w:r>
              <w:rPr>
                <w:rStyle w:val="AnswertextChar"/>
              </w:rPr>
              <w:t>tanoic</w:t>
            </w:r>
            <w:proofErr w:type="spellEnd"/>
            <w:r w:rsidRPr="00F97491">
              <w:rPr>
                <w:rStyle w:val="AnswertextChar"/>
              </w:rPr>
              <w:t xml:space="preserve"> acid</w:t>
            </w:r>
            <w:r>
              <w:rPr>
                <w:rStyle w:val="AnswertextChar"/>
              </w:rPr>
              <w:t>.</w:t>
            </w:r>
          </w:p>
        </w:tc>
      </w:tr>
    </w:tbl>
    <w:p w14:paraId="58DD47A9" w14:textId="77777777" w:rsidR="00186626" w:rsidRDefault="00186626" w:rsidP="00186626">
      <w:pPr>
        <w:pStyle w:val="Questioncontext"/>
        <w:ind w:left="0"/>
      </w:pPr>
    </w:p>
    <w:p w14:paraId="3C13111C" w14:textId="77777777" w:rsidR="00186626" w:rsidRPr="00C821A5" w:rsidRDefault="00186626" w:rsidP="00186626">
      <w:pPr>
        <w:pStyle w:val="Answertext"/>
      </w:pPr>
      <w:r>
        <w:t>Overall score: 2/5</w:t>
      </w:r>
    </w:p>
    <w:p w14:paraId="2B86D67D" w14:textId="77777777" w:rsidR="00186626" w:rsidRDefault="00186626" w:rsidP="00186626">
      <w:pPr>
        <w:rPr>
          <w:rFonts w:ascii="Arial" w:hAnsi="Arial" w:cs="Arial"/>
        </w:rPr>
      </w:pPr>
    </w:p>
    <w:p w14:paraId="08449308" w14:textId="77777777" w:rsidR="00186626" w:rsidRDefault="00186626" w:rsidP="00186626">
      <w:pPr>
        <w:rPr>
          <w:rFonts w:ascii="Arial" w:hAnsi="Arial" w:cs="Arial"/>
        </w:rPr>
      </w:pPr>
    </w:p>
    <w:p w14:paraId="483216BA" w14:textId="77777777" w:rsidR="00186626" w:rsidRDefault="00186626" w:rsidP="00186626">
      <w:pPr>
        <w:rPr>
          <w:rFonts w:ascii="Arial" w:hAnsi="Arial" w:cs="Arial"/>
        </w:rPr>
      </w:pPr>
    </w:p>
    <w:p w14:paraId="6F577976" w14:textId="042BA38A" w:rsidR="00645086" w:rsidRPr="00186626" w:rsidRDefault="00645086" w:rsidP="00186626">
      <w:pPr>
        <w:rPr>
          <w:rFonts w:ascii="Arial" w:hAnsi="Arial" w:cs="Arial"/>
        </w:rPr>
      </w:pPr>
    </w:p>
    <w:p w14:paraId="49C4DD33" w14:textId="77777777" w:rsidR="00645086" w:rsidRDefault="00645086" w:rsidP="00645086">
      <w:pPr>
        <w:rPr>
          <w:rFonts w:ascii="Arial" w:hAnsi="Arial" w:cs="Arial"/>
        </w:rPr>
      </w:pPr>
    </w:p>
    <w:p w14:paraId="2066D109" w14:textId="77777777" w:rsidR="00645086" w:rsidRDefault="00645086" w:rsidP="00645086">
      <w:pPr>
        <w:pStyle w:val="Question"/>
        <w:numPr>
          <w:ilvl w:val="0"/>
          <w:numId w:val="2"/>
        </w:numPr>
        <w:spacing w:before="0"/>
      </w:pPr>
      <w:r>
        <w:lastRenderedPageBreak/>
        <w:t>Sarah and Dean carry out an experiment with ethanoic acid solution.</w:t>
      </w:r>
    </w:p>
    <w:p w14:paraId="236E0224" w14:textId="77777777" w:rsidR="00645086" w:rsidRDefault="00645086" w:rsidP="00645086">
      <w:pPr>
        <w:pStyle w:val="Questioncontext"/>
      </w:pPr>
      <w:r>
        <w:t>They add the substances in the left-hand boxes, and test any gas formed.</w:t>
      </w:r>
    </w:p>
    <w:p w14:paraId="4E54D793" w14:textId="77777777" w:rsidR="00645086" w:rsidRDefault="00645086" w:rsidP="00645086">
      <w:pPr>
        <w:pStyle w:val="Questioncontext"/>
      </w:pPr>
      <w:r>
        <w:t>Draw straight lines to link together the substance added with the correct observation.</w:t>
      </w:r>
    </w:p>
    <w:p w14:paraId="30406B0B" w14:textId="40AF8D78" w:rsidR="00645086" w:rsidRPr="00A2383A" w:rsidRDefault="00645086" w:rsidP="00645086">
      <w:pPr>
        <w:pStyle w:val="ListParagraph"/>
        <w:rPr>
          <w:rFonts w:ascii="Arial" w:hAnsi="Arial" w:cs="Arial"/>
          <w:b/>
          <w:bCs/>
        </w:rPr>
      </w:pPr>
      <w:r w:rsidRPr="00A2383A">
        <w:rPr>
          <w:rFonts w:ascii="Arial" w:hAnsi="Arial" w:cs="Arial"/>
          <w:b/>
          <w:bCs/>
        </w:rPr>
        <w:t>Substance being added</w:t>
      </w:r>
      <w:r w:rsidRPr="00A2383A">
        <w:rPr>
          <w:rFonts w:ascii="Arial" w:hAnsi="Arial" w:cs="Arial"/>
          <w:b/>
          <w:bCs/>
        </w:rPr>
        <w:tab/>
      </w:r>
      <w:r w:rsidRPr="00A2383A">
        <w:rPr>
          <w:rFonts w:ascii="Arial" w:hAnsi="Arial" w:cs="Arial"/>
          <w:b/>
          <w:bCs/>
        </w:rPr>
        <w:tab/>
      </w:r>
      <w:r w:rsidRPr="00A2383A">
        <w:rPr>
          <w:rFonts w:ascii="Arial" w:hAnsi="Arial" w:cs="Arial"/>
          <w:b/>
          <w:bCs/>
        </w:rPr>
        <w:tab/>
      </w:r>
      <w:r w:rsidRPr="00A2383A">
        <w:rPr>
          <w:rFonts w:ascii="Arial" w:hAnsi="Arial" w:cs="Arial"/>
          <w:b/>
          <w:bCs/>
        </w:rPr>
        <w:tab/>
      </w:r>
      <w:r w:rsidRPr="00A2383A">
        <w:rPr>
          <w:rFonts w:ascii="Arial" w:hAnsi="Arial" w:cs="Arial"/>
          <w:b/>
          <w:bCs/>
        </w:rPr>
        <w:tab/>
        <w:t>Observation</w:t>
      </w:r>
    </w:p>
    <w:p w14:paraId="6B622AB0" w14:textId="5E269F0B" w:rsidR="00645086" w:rsidRDefault="00186626" w:rsidP="00645086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DBF5AD" wp14:editId="27290812">
                <wp:simplePos x="0" y="0"/>
                <wp:positionH relativeFrom="column">
                  <wp:posOffset>2745691</wp:posOffset>
                </wp:positionH>
                <wp:positionV relativeFrom="paragraph">
                  <wp:posOffset>208719</wp:posOffset>
                </wp:positionV>
                <wp:extent cx="1012874" cy="668215"/>
                <wp:effectExtent l="0" t="0" r="34925" b="3683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2874" cy="66821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ABD5A63" id="Straight Connector 6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6.2pt,16.45pt" to="295.95pt,6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" strokecolor="#4472c4 [3204]" strokeweight="1.5pt">
                <v:stroke joinstyle="miter"/>
              </v:line>
            </w:pict>
          </mc:Fallback>
        </mc:AlternateContent>
      </w: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5E19533" wp14:editId="2FB1EF7D">
                <wp:simplePos x="0" y="0"/>
                <wp:positionH relativeFrom="column">
                  <wp:posOffset>565199</wp:posOffset>
                </wp:positionH>
                <wp:positionV relativeFrom="paragraph">
                  <wp:posOffset>61010</wp:posOffset>
                </wp:positionV>
                <wp:extent cx="2189284" cy="337624"/>
                <wp:effectExtent l="0" t="0" r="20955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9284" cy="3376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109BE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5E19533" id="_x0000_s1034" type="#_x0000_t202" style="position:absolute;left:0;text-align:left;margin-left:44.5pt;margin-top:4.8pt;width:172.4pt;height:26.6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">
                <v:textbox>
                  <w:txbxContent>
                    <w:p w14:paraId="63F109BE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Magnesium</w:t>
                      </w:r>
                    </w:p>
                  </w:txbxContent>
                </v:textbox>
              </v:shape>
            </w:pict>
          </mc:Fallback>
        </mc:AlternateContent>
      </w: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36EC82" wp14:editId="2CB8FDEA">
                <wp:simplePos x="0" y="0"/>
                <wp:positionH relativeFrom="margin">
                  <wp:align>right</wp:align>
                </wp:positionH>
                <wp:positionV relativeFrom="paragraph">
                  <wp:posOffset>61009</wp:posOffset>
                </wp:positionV>
                <wp:extent cx="2257865" cy="471268"/>
                <wp:effectExtent l="0" t="0" r="28575" b="2413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865" cy="4712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C8C9C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Gas formed that turns limewater milk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136EC82" id="_x0000_s1035" type="#_x0000_t202" style="position:absolute;left:0;text-align:left;margin-left:126.6pt;margin-top:4.8pt;width:177.8pt;height:37.1pt;z-index:2517084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">
                <v:textbox>
                  <w:txbxContent>
                    <w:p w14:paraId="6FAC8C9C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Gas formed that turns limewater milk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23B459" w14:textId="5E938943" w:rsidR="00645086" w:rsidRDefault="00645086" w:rsidP="00645086">
      <w:pPr>
        <w:pStyle w:val="Answertext"/>
      </w:pPr>
    </w:p>
    <w:p w14:paraId="49CAAD32" w14:textId="662B4547" w:rsidR="00645086" w:rsidRDefault="00186626" w:rsidP="00645086">
      <w:pPr>
        <w:pStyle w:val="Answertext"/>
        <w:rPr>
          <w:b/>
          <w:bCs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767F237" wp14:editId="5D29EE8E">
                <wp:simplePos x="0" y="0"/>
                <wp:positionH relativeFrom="column">
                  <wp:posOffset>2703489</wp:posOffset>
                </wp:positionH>
                <wp:positionV relativeFrom="paragraph">
                  <wp:posOffset>8156</wp:posOffset>
                </wp:positionV>
                <wp:extent cx="1040570" cy="984739"/>
                <wp:effectExtent l="0" t="0" r="26670" b="254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0570" cy="984739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EC95849" id="Straight Connector 12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2.85pt,.65pt" to="294.8pt,7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" strokecolor="#4472c4 [3204]" strokeweight="1.5pt">
                <v:stroke joinstyle="miter"/>
              </v:line>
            </w:pict>
          </mc:Fallback>
        </mc:AlternateContent>
      </w: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579553A" wp14:editId="42AFA955">
                <wp:simplePos x="0" y="0"/>
                <wp:positionH relativeFrom="column">
                  <wp:posOffset>550545</wp:posOffset>
                </wp:positionH>
                <wp:positionV relativeFrom="paragraph">
                  <wp:posOffset>118696</wp:posOffset>
                </wp:positionV>
                <wp:extent cx="2205257" cy="1404620"/>
                <wp:effectExtent l="0" t="0" r="24130" b="2286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525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68878B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Sodium hydroxide solution – an alka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579553A" id="_x0000_s1036" type="#_x0000_t202" style="position:absolute;left:0;text-align:left;margin-left:43.35pt;margin-top:9.35pt;width:173.65pt;height:110.6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">
                <v:textbox style="mso-fit-shape-to-text:t">
                  <w:txbxContent>
                    <w:p w14:paraId="5B68878B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Sodium hydroxide solution – an alkali</w:t>
                      </w:r>
                    </w:p>
                  </w:txbxContent>
                </v:textbox>
              </v:shape>
            </w:pict>
          </mc:Fallback>
        </mc:AlternateContent>
      </w:r>
    </w:p>
    <w:p w14:paraId="2BC86A31" w14:textId="5A39DA30" w:rsidR="00186626" w:rsidRDefault="00186626" w:rsidP="00645086">
      <w:pPr>
        <w:pStyle w:val="Answertext"/>
        <w:rPr>
          <w:b/>
          <w:bCs/>
        </w:rPr>
      </w:pP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838C8B6" wp14:editId="5D224F57">
                <wp:simplePos x="0" y="0"/>
                <wp:positionH relativeFrom="margin">
                  <wp:align>right</wp:align>
                </wp:positionH>
                <wp:positionV relativeFrom="paragraph">
                  <wp:posOffset>88021</wp:posOffset>
                </wp:positionV>
                <wp:extent cx="2264899" cy="1404620"/>
                <wp:effectExtent l="0" t="0" r="21590" b="2286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89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D444A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Gas formed that gives a squeaky p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38C8B6" id="_x0000_s1037" type="#_x0000_t202" style="position:absolute;left:0;text-align:left;margin-left:127.15pt;margin-top:6.95pt;width:178.35pt;height:110.6pt;z-index:2517094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">
                <v:textbox style="mso-fit-shape-to-text:t">
                  <w:txbxContent>
                    <w:p w14:paraId="419D444A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Gas formed that gives a squeaky po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7588A0" w14:textId="04E6F818" w:rsidR="00942F88" w:rsidRDefault="00942F88" w:rsidP="00645086">
      <w:pPr>
        <w:pStyle w:val="Answertext"/>
        <w:rPr>
          <w:b/>
          <w:bCs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11BC8F4" wp14:editId="084AB578">
                <wp:simplePos x="0" y="0"/>
                <wp:positionH relativeFrom="column">
                  <wp:posOffset>2682387</wp:posOffset>
                </wp:positionH>
                <wp:positionV relativeFrom="paragraph">
                  <wp:posOffset>104580</wp:posOffset>
                </wp:positionV>
                <wp:extent cx="1111250" cy="660693"/>
                <wp:effectExtent l="0" t="0" r="31750" b="254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1250" cy="660693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1F86DE8" id="Straight Connector 18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1.2pt,8.25pt" to="298.7pt,6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" strokecolor="#4472c4 [3204]" strokeweight="1.5pt">
                <v:stroke joinstyle="miter"/>
              </v:line>
            </w:pict>
          </mc:Fallback>
        </mc:AlternateContent>
      </w:r>
    </w:p>
    <w:p w14:paraId="5B62CF90" w14:textId="07290E78" w:rsidR="00942F88" w:rsidRDefault="00942F88" w:rsidP="00645086">
      <w:pPr>
        <w:pStyle w:val="Answertext"/>
        <w:rPr>
          <w:b/>
          <w:bCs/>
        </w:rPr>
      </w:pPr>
    </w:p>
    <w:p w14:paraId="7F634275" w14:textId="72ACC29D" w:rsidR="00645086" w:rsidRDefault="00186626" w:rsidP="00645086">
      <w:pPr>
        <w:pStyle w:val="Answertext"/>
        <w:rPr>
          <w:b/>
          <w:bCs/>
        </w:rPr>
      </w:pP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551146E" wp14:editId="35206F8C">
                <wp:simplePos x="0" y="0"/>
                <wp:positionH relativeFrom="column">
                  <wp:posOffset>558165</wp:posOffset>
                </wp:positionH>
                <wp:positionV relativeFrom="paragraph">
                  <wp:posOffset>102821</wp:posOffset>
                </wp:positionV>
                <wp:extent cx="2197735" cy="1404620"/>
                <wp:effectExtent l="0" t="0" r="12065" b="2476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77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3CD8B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Chalk – calcium carbon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551146E" id="_x0000_s1038" type="#_x0000_t202" style="position:absolute;left:0;text-align:left;margin-left:43.95pt;margin-top:8.1pt;width:173.05pt;height:110.6pt;z-index:251707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">
                <v:textbox style="mso-fit-shape-to-text:t">
                  <w:txbxContent>
                    <w:p w14:paraId="2EE3CD8B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Chalk – calcium carbonate</w:t>
                      </w:r>
                    </w:p>
                  </w:txbxContent>
                </v:textbox>
              </v:shape>
            </w:pict>
          </mc:Fallback>
        </mc:AlternateContent>
      </w:r>
    </w:p>
    <w:p w14:paraId="0AEF04E6" w14:textId="56C8DC00" w:rsidR="00186626" w:rsidRDefault="00186626" w:rsidP="00645086">
      <w:pPr>
        <w:pStyle w:val="Answertext"/>
        <w:rPr>
          <w:b/>
          <w:bCs/>
        </w:rPr>
      </w:pP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19BFDBF2" wp14:editId="428F7B85">
                <wp:simplePos x="0" y="0"/>
                <wp:positionH relativeFrom="margin">
                  <wp:posOffset>3763645</wp:posOffset>
                </wp:positionH>
                <wp:positionV relativeFrom="paragraph">
                  <wp:posOffset>52119</wp:posOffset>
                </wp:positionV>
                <wp:extent cx="2243797" cy="1404620"/>
                <wp:effectExtent l="0" t="0" r="23495" b="2476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379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FDA1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No gas form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9BFDBF2" id="_x0000_s1039" type="#_x0000_t202" style="position:absolute;left:0;text-align:left;margin-left:296.35pt;margin-top:4.1pt;width:176.7pt;height:110.6pt;z-index:2517053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e5aKAIAAE4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">
                <v:textbox style="mso-fit-shape-to-text:t">
                  <w:txbxContent>
                    <w:p w14:paraId="20F7FDA1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No gas form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F986E8" w14:textId="46B23EFD" w:rsidR="00645086" w:rsidRDefault="00645086" w:rsidP="00645086">
      <w:pPr>
        <w:pStyle w:val="Answertext"/>
        <w:rPr>
          <w:b/>
          <w:bCs/>
        </w:rPr>
      </w:pPr>
    </w:p>
    <w:p w14:paraId="08B92443" w14:textId="5CD910BE" w:rsidR="00645086" w:rsidRDefault="00645086" w:rsidP="00645086">
      <w:pPr>
        <w:pStyle w:val="Answertext"/>
      </w:pPr>
    </w:p>
    <w:sectPr w:rsidR="00645086" w:rsidSect="00BA6DDB">
      <w:headerReference w:type="default" r:id="rId19"/>
      <w:footerReference w:type="default" r:id="rId20"/>
      <w:headerReference w:type="first" r:id="rId21"/>
      <w:footerReference w:type="first" r:id="rId22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1213A6" w14:textId="77777777" w:rsidR="004F7A76" w:rsidRDefault="004F7A76" w:rsidP="007243E1">
      <w:pPr>
        <w:spacing w:after="0" w:line="240" w:lineRule="auto"/>
      </w:pPr>
      <w:r>
        <w:separator/>
      </w:r>
    </w:p>
  </w:endnote>
  <w:endnote w:type="continuationSeparator" w:id="0">
    <w:p w14:paraId="038943F3" w14:textId="77777777" w:rsidR="004F7A76" w:rsidRDefault="004F7A76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6AC68F42" w:rsidR="003D66E4" w:rsidRDefault="00BA6DDB" w:rsidP="0068511E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68511E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0F87F674" w14:textId="4BDCD024" w:rsidR="00731154" w:rsidRPr="00310559" w:rsidRDefault="00731154" w:rsidP="00731154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arboxylic acids (F)</w:t>
    </w:r>
    <w:r>
      <w:rPr>
        <w:rFonts w:ascii="Arial" w:hAnsi="Arial" w:cs="Arial"/>
        <w:sz w:val="18"/>
        <w:szCs w:val="18"/>
      </w:rPr>
      <w:tab/>
      <w:t>edu.rsc.or</w:t>
    </w:r>
    <w:r w:rsidR="00957A1C">
      <w:rPr>
        <w:rFonts w:ascii="Arial" w:hAnsi="Arial" w:cs="Arial"/>
        <w:sz w:val="18"/>
        <w:szCs w:val="18"/>
      </w:rPr>
      <w:t>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121DF4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121DF4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49E63B29" w:rsidR="00A606E5" w:rsidRDefault="007767ED" w:rsidP="0068511E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68511E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46DC96C7" w14:textId="56FC669D" w:rsidR="00731154" w:rsidRPr="00310559" w:rsidRDefault="00731154" w:rsidP="00731154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arboxylic acids (F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121DF4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121DF4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B1659F" w14:textId="77777777" w:rsidR="004F7A76" w:rsidRDefault="004F7A76" w:rsidP="007243E1">
      <w:pPr>
        <w:spacing w:after="0" w:line="240" w:lineRule="auto"/>
      </w:pPr>
      <w:r>
        <w:separator/>
      </w:r>
    </w:p>
  </w:footnote>
  <w:footnote w:type="continuationSeparator" w:id="0">
    <w:p w14:paraId="3D98ED9D" w14:textId="77777777" w:rsidR="004F7A76" w:rsidRDefault="004F7A76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0D82E7B8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645086">
      <w:rPr>
        <w:sz w:val="22"/>
      </w:rPr>
      <w:t>Foundation</w:t>
    </w:r>
    <w:r>
      <w:rPr>
        <w:sz w:val="22"/>
      </w:rPr>
      <w:t>)</w:t>
    </w:r>
  </w:p>
  <w:p w14:paraId="7752AE7F" w14:textId="641C13DB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645086">
      <w:rPr>
        <w:sz w:val="22"/>
      </w:rPr>
      <w:t>Reactions of carboxylic acids</w:t>
    </w:r>
    <w:r w:rsidR="008E10CC">
      <w:rPr>
        <w:sz w:val="22"/>
      </w:rPr>
      <w:tab/>
      <w:t xml:space="preserve">Source: </w:t>
    </w:r>
    <w:r w:rsidR="0068511E" w:rsidRPr="00C12B79">
      <w:rPr>
        <w:sz w:val="22"/>
      </w:rPr>
      <w:t>rsc.li/3o4cne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1B14B3"/>
    <w:multiLevelType w:val="hybridMultilevel"/>
    <w:tmpl w:val="2ADA3A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</w:num>
  <w:num w:numId="4">
    <w:abstractNumId w:val="2"/>
  </w:num>
  <w:num w:numId="5">
    <w:abstractNumId w:val="3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DCF"/>
    <w:rsid w:val="000334E8"/>
    <w:rsid w:val="000412E2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1DF4"/>
    <w:rsid w:val="001228E4"/>
    <w:rsid w:val="00125012"/>
    <w:rsid w:val="00147841"/>
    <w:rsid w:val="00163D6B"/>
    <w:rsid w:val="00164D25"/>
    <w:rsid w:val="001665EB"/>
    <w:rsid w:val="00173211"/>
    <w:rsid w:val="00182961"/>
    <w:rsid w:val="00186626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0565"/>
    <w:rsid w:val="00425034"/>
    <w:rsid w:val="0043051A"/>
    <w:rsid w:val="0043246A"/>
    <w:rsid w:val="00443771"/>
    <w:rsid w:val="0044447F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4F7A76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40CF9"/>
    <w:rsid w:val="00645086"/>
    <w:rsid w:val="006504C7"/>
    <w:rsid w:val="006820C3"/>
    <w:rsid w:val="0068511E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154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45454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E10CC"/>
    <w:rsid w:val="008F568E"/>
    <w:rsid w:val="0090214C"/>
    <w:rsid w:val="00904A97"/>
    <w:rsid w:val="009161F7"/>
    <w:rsid w:val="00920C3F"/>
    <w:rsid w:val="009277E1"/>
    <w:rsid w:val="00942F88"/>
    <w:rsid w:val="00950706"/>
    <w:rsid w:val="00956EB5"/>
    <w:rsid w:val="00957A1C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253D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7144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A07DB"/>
    <w:rsid w:val="00FA6216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50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55F7F8-3909-44B9-8EF7-6480E4A73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4</cp:revision>
  <cp:lastPrinted>2020-11-04T16:17:00Z</cp:lastPrinted>
  <dcterms:created xsi:type="dcterms:W3CDTF">2020-11-02T15:59:00Z</dcterms:created>
  <dcterms:modified xsi:type="dcterms:W3CDTF">2020-11-04T16:19:00Z</dcterms:modified>
</cp:coreProperties>
</file>